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2B4864" w14:textId="77777777" w:rsidR="00CD3E38" w:rsidRPr="00CD3E38" w:rsidRDefault="002F42D9" w:rsidP="00CD3E38">
      <w:pPr>
        <w:jc w:val="center"/>
        <w:rPr>
          <w:b/>
          <w:sz w:val="32"/>
          <w:szCs w:val="32"/>
        </w:rPr>
      </w:pPr>
      <w:r>
        <w:rPr>
          <w:b/>
          <w:sz w:val="32"/>
          <w:szCs w:val="32"/>
        </w:rPr>
        <w:t>Dual Bachelor/Master of Science in Music Technology Admissions Portfolio</w:t>
      </w:r>
    </w:p>
    <w:p w14:paraId="0B84C826" w14:textId="77777777" w:rsidR="00CD3E38" w:rsidRDefault="00CD3E38" w:rsidP="00CD3E38">
      <w:pPr>
        <w:jc w:val="center"/>
        <w:rPr>
          <w:b/>
        </w:rPr>
      </w:pPr>
      <w:r w:rsidRPr="00CD3E38">
        <w:rPr>
          <w:b/>
        </w:rPr>
        <w:t>General Information</w:t>
      </w:r>
    </w:p>
    <w:p w14:paraId="0FDCD688" w14:textId="0E730635" w:rsidR="00FE3038" w:rsidRDefault="00FE3038" w:rsidP="00FE3038">
      <w:pPr>
        <w:rPr>
          <w:b/>
        </w:rPr>
      </w:pPr>
      <w:r>
        <w:rPr>
          <w:b/>
        </w:rPr>
        <w:t xml:space="preserve">Before completing this application, verify that you meet eligibility criteria outlined at </w:t>
      </w:r>
      <w:r w:rsidR="008867E0">
        <w:rPr>
          <w:b/>
        </w:rPr>
        <w:t>www.</w:t>
      </w:r>
      <w:r>
        <w:rPr>
          <w:b/>
        </w:rPr>
        <w:t>music.gatech.edu/</w:t>
      </w:r>
      <w:r w:rsidR="008867E0">
        <w:rPr>
          <w:b/>
        </w:rPr>
        <w:t>dual-degree-program.</w:t>
      </w:r>
    </w:p>
    <w:p w14:paraId="175A0DDB" w14:textId="58A36815" w:rsidR="00FE3038" w:rsidRDefault="00FE3038" w:rsidP="00FE3038">
      <w:pPr>
        <w:rPr>
          <w:b/>
        </w:rPr>
      </w:pPr>
      <w:r>
        <w:rPr>
          <w:b/>
        </w:rPr>
        <w:t>Please submit electronically to Leslie Bennett (</w:t>
      </w:r>
      <w:hyperlink r:id="rId4" w:history="1">
        <w:r w:rsidRPr="003537B1">
          <w:rPr>
            <w:rStyle w:val="Hyperlink"/>
            <w:b/>
          </w:rPr>
          <w:t>leslie.bennett@music.gatech.edu</w:t>
        </w:r>
      </w:hyperlink>
      <w:r>
        <w:rPr>
          <w:b/>
        </w:rPr>
        <w:t>) and include “dual BS/MS application” in the subject line of your message. Application deadlines are January 10 and October 1 each y</w:t>
      </w:r>
      <w:bookmarkStart w:id="0" w:name="_GoBack"/>
      <w:bookmarkEnd w:id="0"/>
      <w:r>
        <w:rPr>
          <w:b/>
        </w:rPr>
        <w:t>ear.</w:t>
      </w:r>
    </w:p>
    <w:p w14:paraId="709A61D5" w14:textId="77777777" w:rsidR="00FE3038" w:rsidRPr="00CD3E38" w:rsidRDefault="00FE3038" w:rsidP="00CD3E38">
      <w:pPr>
        <w:jc w:val="center"/>
        <w:rPr>
          <w:b/>
        </w:rPr>
      </w:pPr>
    </w:p>
    <w:p w14:paraId="420C8BD5" w14:textId="77777777" w:rsidR="00CD3E38" w:rsidRPr="00CD3E38" w:rsidRDefault="00CD3E38" w:rsidP="00CD3E38">
      <w:r w:rsidRPr="00CD3E38">
        <w:t xml:space="preserve">NAME: ________________________   ___________________________    _______________________   </w:t>
      </w:r>
      <w:r>
        <w:t xml:space="preserve">     </w:t>
      </w:r>
      <w:r w:rsidRPr="00CD3E38">
        <w:t>Last (</w:t>
      </w:r>
      <w:proofErr w:type="gramStart"/>
      <w:r w:rsidRPr="00CD3E38">
        <w:t xml:space="preserve">Family)   </w:t>
      </w:r>
      <w:proofErr w:type="gramEnd"/>
      <w:r w:rsidRPr="00CD3E38">
        <w:t xml:space="preserve">                  </w:t>
      </w:r>
      <w:r>
        <w:t xml:space="preserve">                          </w:t>
      </w:r>
      <w:r w:rsidRPr="00CD3E38">
        <w:t xml:space="preserve"> First         </w:t>
      </w:r>
      <w:r>
        <w:t xml:space="preserve">                                             </w:t>
      </w:r>
      <w:r w:rsidRPr="00CD3E38">
        <w:t>Middle</w:t>
      </w:r>
    </w:p>
    <w:p w14:paraId="765D4723" w14:textId="77777777" w:rsidR="00CD3E38" w:rsidRDefault="00CD3E38" w:rsidP="00536A97"/>
    <w:p w14:paraId="737F04F8" w14:textId="77777777" w:rsidR="00536A97" w:rsidRDefault="00536A97" w:rsidP="00536A97">
      <w:r>
        <w:t>1.</w:t>
      </w:r>
      <w:r>
        <w:tab/>
        <w:t xml:space="preserve">List areas of study on which you would like to focus. If you have discussed the program with a faculty member, please mention with whom you have spoken. </w:t>
      </w:r>
    </w:p>
    <w:p w14:paraId="6AEE96A7" w14:textId="03384976" w:rsidR="00536A97" w:rsidRDefault="00536A97" w:rsidP="00536A97"/>
    <w:p w14:paraId="2166D8E2" w14:textId="019B259B" w:rsidR="00FE3038" w:rsidRDefault="00FE3038" w:rsidP="00536A97"/>
    <w:p w14:paraId="37FE6B13" w14:textId="77777777" w:rsidR="00FE3038" w:rsidRDefault="00FE3038" w:rsidP="00536A97"/>
    <w:p w14:paraId="1CB5A1A5" w14:textId="261EDE46" w:rsidR="00536A97" w:rsidRDefault="00536A97" w:rsidP="00536A97">
      <w:r>
        <w:t>2.</w:t>
      </w:r>
      <w:r>
        <w:tab/>
        <w:t>Please submit 3 or 4 examples of your work by providing a URL to a web site where they can be reviewed by program faculty. Please submit work samples that demonstrate the breadth and depth of your experience across both musical and technical pursuits and demonstrate your technical and creative potential in music technology. These can include research papers you have written, software you have developed, music you have composed, performed, arranged, or engineered, musical instruments, interfaces, or hardware you have created, or anything other materials you believe to be most relevant to your application. Provide the examples in the form of PDF files of written documents, videos of performances or demonstrations, audio recordings of music, and binary applications and source code for software.</w:t>
      </w:r>
    </w:p>
    <w:p w14:paraId="4BD10933" w14:textId="4025D9B3" w:rsidR="00536A97" w:rsidRDefault="00FE3038" w:rsidP="00536A97">
      <w:r>
        <w:tab/>
      </w:r>
      <w:r w:rsidR="00536A97">
        <w:t>A.</w:t>
      </w:r>
      <w:r w:rsidR="00536A97">
        <w:tab/>
        <w:t>Please list the URL here:</w:t>
      </w:r>
      <w:r w:rsidR="00536A97">
        <w:tab/>
      </w:r>
    </w:p>
    <w:p w14:paraId="2D5AD08E" w14:textId="715429B8" w:rsidR="00536A97" w:rsidRDefault="00536A97" w:rsidP="00FE3038">
      <w:pPr>
        <w:ind w:left="720"/>
      </w:pPr>
      <w:r>
        <w:t>B.</w:t>
      </w:r>
      <w:r>
        <w:tab/>
      </w:r>
      <w:r w:rsidR="00FE3038">
        <w:t>Briefly</w:t>
      </w:r>
      <w:r>
        <w:t xml:space="preserve"> describe the items you have included on your website. Please explain the context in which each item was created. We want to understand things like whether it was a class project, whether you did it by yourself or in collaboration with others (and what your role was on the team), and whether it was presented in public performance or published in a conference or journal.</w:t>
      </w:r>
    </w:p>
    <w:p w14:paraId="0FFFA810" w14:textId="44D17114" w:rsidR="00536A97" w:rsidRDefault="00536A97" w:rsidP="00536A97"/>
    <w:p w14:paraId="31EBE236" w14:textId="4151F235" w:rsidR="00FE3038" w:rsidRDefault="00FE3038" w:rsidP="00536A97"/>
    <w:p w14:paraId="7FC5A4C1" w14:textId="77777777" w:rsidR="00FE3038" w:rsidRDefault="00FE3038" w:rsidP="00536A97"/>
    <w:p w14:paraId="5DDF246F" w14:textId="5C4E8795" w:rsidR="00536A97" w:rsidRDefault="00536A97" w:rsidP="00536A97">
      <w:r>
        <w:lastRenderedPageBreak/>
        <w:t>3.</w:t>
      </w:r>
      <w:r>
        <w:tab/>
        <w:t>List the specific technical and musical skills you would bring to the Music Technology program and briefly indicate details about your experience in each of them.</w:t>
      </w:r>
    </w:p>
    <w:p w14:paraId="4FBC3B35" w14:textId="5E5038DD" w:rsidR="00FE3038" w:rsidRDefault="00FE3038" w:rsidP="00536A97"/>
    <w:p w14:paraId="46A268DA" w14:textId="5F9D429E" w:rsidR="00FE3038" w:rsidRDefault="00FE3038" w:rsidP="00536A97"/>
    <w:p w14:paraId="2F1195EB" w14:textId="50B12F23" w:rsidR="00FE3038" w:rsidRDefault="00FE3038" w:rsidP="00536A97"/>
    <w:p w14:paraId="386A3898" w14:textId="5E09E1C1" w:rsidR="00FE3038" w:rsidRDefault="00FE3038" w:rsidP="00536A97"/>
    <w:p w14:paraId="3C268E58" w14:textId="77777777" w:rsidR="00FE3038" w:rsidRDefault="00FE3038" w:rsidP="00536A97"/>
    <w:p w14:paraId="255CB163" w14:textId="01F5DA16" w:rsidR="00441170" w:rsidRDefault="00536A97" w:rsidP="00536A97">
      <w:r>
        <w:t>4.</w:t>
      </w:r>
      <w:r>
        <w:tab/>
        <w:t>Please write a short statement making clear how your intellectual, creative and professional work to date has prepared you for graduate study in Music Technology. What do you hope to gain from the program? How will this degree help you reach your career goals? What talents, skills and knowledge sets do you bring to the program? What technical and/or creative works of others have been most meaningful to you as influences or models for your own work?</w:t>
      </w:r>
    </w:p>
    <w:sectPr w:rsidR="00441170" w:rsidSect="00515486">
      <w:pgSz w:w="12240" w:h="15840"/>
      <w:pgMar w:top="1440" w:right="1440" w:bottom="1440" w:left="1440" w:header="1008"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TA3MjU0tzAwMjdT0lEKTi0uzszPAykwrAUA1NwrmSwAAAA="/>
  </w:docVars>
  <w:rsids>
    <w:rsidRoot w:val="00536A97"/>
    <w:rsid w:val="002F42D9"/>
    <w:rsid w:val="00441170"/>
    <w:rsid w:val="00515486"/>
    <w:rsid w:val="00536A97"/>
    <w:rsid w:val="008867E0"/>
    <w:rsid w:val="00C1169F"/>
    <w:rsid w:val="00CD3E38"/>
    <w:rsid w:val="00FE3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6979C"/>
  <w15:chartTrackingRefBased/>
  <w15:docId w15:val="{C7517C29-4DF6-48B1-A470-7BB43E256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42D9"/>
    <w:rPr>
      <w:color w:val="0563C1" w:themeColor="hyperlink"/>
      <w:u w:val="single"/>
    </w:rPr>
  </w:style>
  <w:style w:type="character" w:customStyle="1" w:styleId="UnresolvedMention">
    <w:name w:val="Unresolved Mention"/>
    <w:basedOn w:val="DefaultParagraphFont"/>
    <w:uiPriority w:val="99"/>
    <w:semiHidden/>
    <w:unhideWhenUsed/>
    <w:rsid w:val="00FE30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leslie.bennett@music.ga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24</Words>
  <Characters>2307</Characters>
  <Application>Microsoft Office Word</Application>
  <DocSecurity>0</DocSecurity>
  <Lines>51</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nett, Leslie A</dc:creator>
  <cp:keywords/>
  <dc:description/>
  <cp:lastModifiedBy>Smith, Joshua A</cp:lastModifiedBy>
  <cp:revision>3</cp:revision>
  <dcterms:created xsi:type="dcterms:W3CDTF">2019-12-06T13:46:00Z</dcterms:created>
  <dcterms:modified xsi:type="dcterms:W3CDTF">2019-12-06T14:28:00Z</dcterms:modified>
</cp:coreProperties>
</file>